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1.9</w:t>
      </w:r>
      <w:r>
        <w:t xml:space="preserve"> </w:t>
      </w:r>
      <w:r>
        <w:t xml:space="preserve">รอ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 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 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 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กับภาพอยู่ในกระดาษไม่พอแล้ว มันจะมีใส่เสียงเพิ่มเข้ามา เพื่ออธิบายได้เลยว่าไอ้นี่คืออะไร ๆ นึกออกนะ ทำแล้วสามารถเข้าใจได้เลยทันทีเลยว่าไอ้นี่คืออะไรไม่ต้องอธิบายต่อ เด็กเอาไปดูเองได้ ศึกษาเองได้อย่างนี้เป็นต้นนะคะ นะคะ ลักษณะสื่อมันก็คือ ถ้าเหมือนสมัยก่อน ครูเอา…สมมติสื่อที่เป็นรูปโลก 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 แล้วก็มีเสียงเข้ามาบรรยายประกอบอย่างนี้เข้าไปด้วย หรือมีวิดีโอให้ดูวิดีโอให้ดูอะไรอย่างนี้นะคะ นั่นคือลักษณะดิจิทัล หรือสิ่งที่เราจะได้เรียนกันกันในเทอมนี้จะเป็นสื่อที่เราจะต้องมาสร้างทีนี้เราจะต้องมาดูลักษณะเป็นอย่างไร องค์ประกอบของสื่อตัวแรกนะคะ ขาดไม่ได้ ก็คือข้อความ ยังไงก็จะต้องมีนะคะ ตัวต่อมาภาพ 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อ้าว เดี๋ยวนะครับ แป๊บหนึ่ง สไลด์ไม่เลื่อน ทั้งหน้าจอเลยอย่างนั้น เห็นไหมคะ ขึ้นไหม ขึ้น เห็นไหม สไลด์ขึ้น สไลด์ชื่อองค์ประกอบดิจิทัลไหม 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 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 เมื่อกี้ เมื่อกี้กำลังจะเปิดวิดีโอให้ดู วิดีโอมันไปอยู่หน้าไหนแล้วนะ นะคะ ไปเปิดหน้าไหน แป๊บหนึ่ง นะคะ หัวข้อต่อมา การแบ่งสื่อดิจิทัล เยอะเลยนะคะ อันนี้มันจะมาจากบทความของพลังผลกระทบสื่อสารดิจิทัลของ รส ดร. วิทยา ดำรงเกียรติศักดิ์ เขาพูดถึงสื่อดิจิทัลตามหลักของ Due ไปถึง 60 ชนิดนะคะ อันนี้ให้เด็ก ๆ ดูแบบคร่าว ๆ แล้วกันนะคะ เราจะไม่เจาะลึกรายละเอียด เพราะที่เราจะทำจริง ๆ ที่คิดว่าเด็ก ๆ น่าจะเคยได้ยิน อันนี้ทำให้ดูก่อน มันมีตั้งแต่เป็น Audio visual อย่างนี้นะคะ บล็อกก็เป็น จัดเป็นสื่อดิจิทัลนะคะ มันมีหลายประเภทมากเลยนะคะ ก็คิดดูว่า แยกไว้ มีถึง 60 ชนิดน่ะ ทีนี้เรามาดูที่นิทรรศการของไทยได้พูดถึงสื่อดิจิทัลไว้ มีทั้งหมด 4 ประเภทของไทยนี่ แบบที่ 1 เป็น CD tranining เรียกว่า CD traning คือ มันจะเป็นสื่อการสอนใช้เป็นสื่อการสอน เดี๋ยวมีลักษณะของ CD Training ถ้าใครเคยไป ซีเอ็ด จะเคยเห็น 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 แล้วก็มีเสียง จะมีเสียงประกอบ จะเป็นเสียงเพลง หรือเสียงเอฟเฟคอะไรก็ได้นะคะ เดี๋ยวข้ามไป นี่นะคะ เห็นไหม มีข้อความประกอบทุกครั้งนะคะ ครบองค์ประกอบของการทำสื่อดิจิทัลนะคะ นี่คือในส่วนของ CD presentation นะคะ ทีนี้เราจะมาดูในส่วนต่อไป จาก CD Presentation แล้ว ใครเป็นคอหนังบ้างนะคะ ถ้าเป็นยุคก่อน ๆ เวลาดูหนังมันจะดูผ่านเทป คลาสเสกวิดีโอใช่ไหม เทปคลาสสิกวิดีโอ พอพัฒนาขึ้นมาหน่อย ก็เป็น VCD เป็น DVD จะมีนะ แต่เดี๋ยวนี้ เหมือนที่บอกเห็นสไลด์อยู่นะ ตอนนี้เราอยู่หัว VCD DVD เห็นไหมคะ นะคะ ก็คือจากคือถ้าแผ่น CD นี่ ข้อมูล ก็คือจะน้อยใช่ไหม ปริมาณข้อมูลน้อย แต่ถ้าเป็น VCD, DVD ความจุของข้อมูลมันจะมากกว่านะคะ มันก็คือเป็นลักษณะเป็นแผ่น ๆ เหมือนกันแตกต่างกันอย่างไร CD, DVD, VCD ก็คือปริมาณความจุใช่ไหม แล้วก็ความละเอียดนะคะ ถ้าเป็น VCD DVD พวกภาพยนตร์ต่าง ๆ เอามาลง DVD, VCD เพราะมันมีความจุได้มากกว่า เพราะภาพยนต์นี่ ความยาวอย่างน้อยนี่ ชั่วโมงครึ่ง คืออย่างน้อย แต่บางเรื่อง 2 ชั่วโมงครึ่งก็มี อย่างบางเรื่องตำพระนเรศวรน่ะ ไอ้เวอร์ชันไหนน่ะ ที่ยาวเกือบ 3 ชั่วโมงอย่างนี้นะคะ 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 ก็คือหนังสือแต่เดิม ที่เป็นหนังสือนี่ โดยเอา… โดนจับมาดัดแปลงเป็นสื่อในรูปดิจิทัล ก็คือเป็นหนังสืออิเล็กทรอนิกส์นะคะ ก็คือ เปิดผ่านคอมพิวเตอร์หรือเปิดผ่านมือถือมือถือนะคะ ก็คือเปิดผ่านโปรแกรม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 สามารถเป็น ทำให้เป็นเอกสารอิเล็กทรอนิกส์ได้นะคะ เอาไปใช้งานด้วย เอาไปเผยแพร่ด้วยต่าง ๆ นะคะ นี่คือประเภทสื่อดิจิทัลทางวิชาการของประเทศไทยนะคะ 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 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 Youtuber หรือ Blocker เป็นพวกเดียวกัน Youtuber ก็คือพวกที่ทำสื่อลง Youtuber ใช่ไหมคะ ทำเป็นวิดีโอนำเที่ยวหรืออะไรก็แล้วแต่ แล้วแต่เนื้อหาที่เขาจะทำนะคะ กับ Vloger เขาจะเป็นวิดีโอ จะคล้าย ๆ Youtuber ทำเป็นวิดีโอ อันที่ 2 อันที่ 2 อันที่ 2 Bloger คือจะ ถ้าเป็นแต่ก่อน Blogger น่ะ จะเขียนข้อความหรือเนื้อหาแล้วก็โพสต์ โพสต์ลงทางอินเทอร์เน็ตสนใจหรือว่าเป็นบทความ ก็คือจะพูดถึงสิ่งที่คนสนใจ แต่เดี๋ยวนี้คนยุคใหม่ มันไม่ได้ใส่แต่เนื้อหาอย่างเดียวนะ มันก็จะมีการทำเป็นสื่อ สื่อแบบ Videoอะไรแบบนี้ เข้าไปด้วย เข้าไปใน Blogger ตัวเอง นี่คือลักษณะของ BLogger คำนี้ คำที่ 3 นี่ ฮิตล่าสุด ไวรัลวิดีโอใครเคยได้ยินคำนี้แล้วบ้าง น่าจะเคยได้ยินไหนขอถามหน่อย Viral Video ล่าสุด ที่เคยดู ที่เขาบอกว่าฮิต ๆ น่ะไปดูไวรัลไหน เดี๋ยวถามห้อง 1 ดีก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1.9 รอบที่ 2</dc:title>
  <dc:creator/>
  <cp:keywords/>
  <dcterms:created xsi:type="dcterms:W3CDTF">2022-03-03T03:23:25Z</dcterms:created>
  <dcterms:modified xsi:type="dcterms:W3CDTF">2022-03-03T03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18 น.</vt:lpwstr>
  </property>
  <property fmtid="{D5CDD505-2E9C-101B-9397-08002B2CF9AE}" pid="3" name="subtitle">
    <vt:lpwstr/>
  </property>
</Properties>
</file>